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Орлю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у да смухлевал…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ной работы номер 8 я научился работать с редактором ви больше ничему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Дмитрий Владимирович Орлюк</dc:creator>
  <dc:language>ru-RU</dc:language>
  <cp:keywords/>
  <dcterms:created xsi:type="dcterms:W3CDTF">2023-03-29T09:53:23Z</dcterms:created>
  <dcterms:modified xsi:type="dcterms:W3CDTF">2023-03-29T09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